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70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71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72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rotated-temperature-momentum-covariances"/>
      <w:r>
        <w:t xml:space="preserve">Rotated temperature-momentum covariances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8T22:57:35Z</dcterms:created>
  <dcterms:modified xsi:type="dcterms:W3CDTF">2018-10-08T22:57:35Z</dcterms:modified>
</cp:coreProperties>
</file>